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1CE9D8" w14:textId="77777777" w:rsidR="008414F7" w:rsidRPr="00357010" w:rsidRDefault="00357010" w:rsidP="00EA6DAA">
      <w:pPr>
        <w:pStyle w:val="Heading1"/>
      </w:pPr>
      <w:bookmarkStart w:id="0" w:name="h1"/>
      <w:bookmarkEnd w:id="0"/>
      <w:r w:rsidRPr="00357010">
        <w:t>H1</w:t>
      </w:r>
    </w:p>
    <w:p w14:paraId="7743CF11" w14:textId="51B9FBAD" w:rsidR="008414F7" w:rsidRPr="00357010" w:rsidRDefault="00357010" w:rsidP="00337118">
      <w:pPr>
        <w:pStyle w:val="Heading2"/>
      </w:pPr>
      <w:bookmarkStart w:id="1" w:name="h2"/>
      <w:bookmarkEnd w:id="1"/>
      <w:r w:rsidRPr="00357010">
        <w:t>H2</w:t>
      </w:r>
    </w:p>
    <w:p w14:paraId="7F6BC9F0" w14:textId="50CE2823" w:rsidR="008414F7" w:rsidRPr="00357010" w:rsidRDefault="00357010" w:rsidP="00337118">
      <w:pPr>
        <w:pStyle w:val="Heading3"/>
      </w:pPr>
      <w:bookmarkStart w:id="2" w:name="h3"/>
      <w:bookmarkEnd w:id="2"/>
      <w:r w:rsidRPr="00357010">
        <w:t>H3</w:t>
      </w:r>
    </w:p>
    <w:p w14:paraId="652F0BAC" w14:textId="77777777" w:rsidR="008414F7" w:rsidRPr="00357010" w:rsidRDefault="00357010" w:rsidP="00337118">
      <w:pPr>
        <w:pStyle w:val="Heading4"/>
      </w:pPr>
      <w:bookmarkStart w:id="3" w:name="h4"/>
      <w:bookmarkEnd w:id="3"/>
      <w:r w:rsidRPr="00357010">
        <w:t>H4</w:t>
      </w:r>
    </w:p>
    <w:p w14:paraId="58DFBFB1" w14:textId="77777777" w:rsidR="008414F7" w:rsidRPr="00357010" w:rsidRDefault="00357010" w:rsidP="00337118">
      <w:pPr>
        <w:pStyle w:val="Heading5"/>
      </w:pPr>
      <w:bookmarkStart w:id="4" w:name="h5"/>
      <w:bookmarkEnd w:id="4"/>
      <w:r w:rsidRPr="00357010">
        <w:t>H5</w:t>
      </w:r>
    </w:p>
    <w:p w14:paraId="1AC9CCF5" w14:textId="77777777" w:rsidR="008414F7" w:rsidRPr="00357010" w:rsidRDefault="00357010" w:rsidP="00015F24">
      <w:pPr>
        <w:pStyle w:val="Heading6"/>
      </w:pPr>
      <w:bookmarkStart w:id="5" w:name="h6"/>
      <w:bookmarkEnd w:id="5"/>
      <w:r w:rsidRPr="00357010">
        <w:t>H6</w:t>
      </w:r>
    </w:p>
    <w:p w14:paraId="4AC89CCF" w14:textId="77777777" w:rsidR="008414F7" w:rsidRPr="00AC4D56" w:rsidRDefault="00357010" w:rsidP="00337118">
      <w:r w:rsidRPr="00AC4D56">
        <w:t>Ordered list:</w:t>
      </w:r>
    </w:p>
    <w:p w14:paraId="0D3487D2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one</w:t>
      </w:r>
      <w:proofErr w:type="gramEnd"/>
    </w:p>
    <w:p w14:paraId="334B35DE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wo</w:t>
      </w:r>
      <w:proofErr w:type="gramEnd"/>
    </w:p>
    <w:p w14:paraId="675E506D" w14:textId="77777777" w:rsidR="008414F7" w:rsidRDefault="00357010">
      <w:pPr>
        <w:pStyle w:val="Compact"/>
        <w:numPr>
          <w:ilvl w:val="0"/>
          <w:numId w:val="3"/>
        </w:numPr>
      </w:pPr>
      <w:proofErr w:type="gramStart"/>
      <w:r>
        <w:t>three</w:t>
      </w:r>
      <w:proofErr w:type="gramEnd"/>
    </w:p>
    <w:p w14:paraId="28404A14" w14:textId="77777777" w:rsidR="008414F7" w:rsidRDefault="00357010">
      <w:r>
        <w:t>Unordered list:</w:t>
      </w:r>
    </w:p>
    <w:p w14:paraId="4566AAFF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one</w:t>
      </w:r>
      <w:proofErr w:type="gramEnd"/>
    </w:p>
    <w:p w14:paraId="0EBAC84A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wo</w:t>
      </w:r>
      <w:proofErr w:type="gramEnd"/>
    </w:p>
    <w:p w14:paraId="2EA27595" w14:textId="77777777" w:rsidR="008414F7" w:rsidRDefault="00357010">
      <w:pPr>
        <w:pStyle w:val="Compact"/>
        <w:numPr>
          <w:ilvl w:val="0"/>
          <w:numId w:val="4"/>
        </w:numPr>
      </w:pPr>
      <w:proofErr w:type="gramStart"/>
      <w:r>
        <w:t>three</w:t>
      </w:r>
      <w:proofErr w:type="gramEnd"/>
    </w:p>
    <w:p w14:paraId="29859F89" w14:textId="77777777" w:rsidR="008414F7" w:rsidRDefault="00357010">
      <w:r>
        <w:t>Code block:</w:t>
      </w:r>
    </w:p>
    <w:p w14:paraId="06460C69" w14:textId="77777777" w:rsidR="008414F7" w:rsidRDefault="00357010">
      <w:pPr>
        <w:pStyle w:val="SourceCode"/>
      </w:pPr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ssh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ot@localhost</w:t>
      </w:r>
      <w:proofErr w:type="spellEnd"/>
      <w:r>
        <w:br/>
      </w:r>
      <w:r>
        <w:rPr>
          <w:rStyle w:val="VerbatimChar"/>
        </w:rPr>
        <w:t>&gt; ./</w:t>
      </w:r>
      <w:proofErr w:type="spellStart"/>
      <w:r>
        <w:rPr>
          <w:rStyle w:val="VerbatimChar"/>
        </w:rPr>
        <w:t>pwn</w:t>
      </w:r>
      <w:proofErr w:type="spellEnd"/>
      <w:r>
        <w:rPr>
          <w:rStyle w:val="VerbatimChar"/>
        </w:rPr>
        <w:t xml:space="preserve"> &lt; '</w:t>
      </w:r>
      <w:proofErr w:type="spellStart"/>
      <w:r>
        <w:rPr>
          <w:rStyle w:val="VerbatimChar"/>
        </w:rPr>
        <w:t>secretpassword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>&gt; exit</w:t>
      </w:r>
    </w:p>
    <w:p w14:paraId="4856D01E" w14:textId="77777777" w:rsidR="008414F7" w:rsidRDefault="00357010">
      <w:r>
        <w:t xml:space="preserve">Inline code: I tried to compile </w:t>
      </w:r>
      <w:proofErr w:type="spellStart"/>
      <w:r>
        <w:rPr>
          <w:rStyle w:val="VerbatimChar"/>
        </w:rPr>
        <w:t>main.c</w:t>
      </w:r>
      <w:proofErr w:type="spellEnd"/>
      <w:r>
        <w:t xml:space="preserve"> but got 111185 lines of errors, most of which seemed to be some variant on </w:t>
      </w:r>
      <w:r>
        <w:rPr>
          <w:rStyle w:val="VerbatimChar"/>
        </w:rPr>
        <w:t>main.c:25: oh god why</w:t>
      </w:r>
      <w:r>
        <w:t>. Maybe my tabs are set wrong?</w:t>
      </w:r>
    </w:p>
    <w:p w14:paraId="457ADCAD" w14:textId="77777777" w:rsidR="008414F7" w:rsidRDefault="00357010">
      <w:pPr>
        <w:rPr>
          <w:b/>
        </w:rPr>
      </w:pPr>
      <w:r>
        <w:t xml:space="preserve">Running text with assorted emphasis using </w:t>
      </w:r>
      <w:r>
        <w:rPr>
          <w:i/>
        </w:rPr>
        <w:t>underscores</w:t>
      </w:r>
      <w:r>
        <w:t xml:space="preserve"> and </w:t>
      </w:r>
      <w:r>
        <w:rPr>
          <w:i/>
        </w:rPr>
        <w:t>stars</w:t>
      </w:r>
      <w:r>
        <w:t xml:space="preserve"> and </w:t>
      </w:r>
      <w:hyperlink r:id="rId9">
        <w:r>
          <w:rPr>
            <w:rStyle w:val="Link"/>
          </w:rPr>
          <w:t>links</w:t>
        </w:r>
      </w:hyperlink>
      <w:r>
        <w:t xml:space="preserve"> and other links [[http://example.com]] and strong emphasis using </w:t>
      </w:r>
      <w:r>
        <w:rPr>
          <w:b/>
        </w:rPr>
        <w:t>double stars</w:t>
      </w:r>
      <w:r>
        <w:t xml:space="preserve"> and </w:t>
      </w:r>
      <w:r>
        <w:rPr>
          <w:b/>
        </w:rPr>
        <w:t>double underscores</w:t>
      </w:r>
    </w:p>
    <w:p w14:paraId="64C37746" w14:textId="09217554" w:rsidR="008B33CB" w:rsidRDefault="008B33CB" w:rsidP="008B33CB">
      <w:pPr>
        <w:pStyle w:val="ImageCaption"/>
      </w:pPr>
      <w:r>
        <w:t>Figure 1 doesn’t exist: This is an example of its caption</w:t>
      </w:r>
    </w:p>
    <w:p w14:paraId="3B5A8B5A" w14:textId="1BA0C02F" w:rsidR="00243EDC" w:rsidRDefault="00243EDC">
      <w:pPr>
        <w:spacing w:after="200" w:line="240" w:lineRule="auto"/>
        <w:ind w:firstLine="0"/>
        <w:rPr>
          <w:b/>
        </w:rPr>
      </w:pPr>
      <w:r>
        <w:rPr>
          <w:b/>
        </w:rPr>
        <w:br w:type="page"/>
      </w:r>
      <w:bookmarkStart w:id="6" w:name="_GoBack"/>
      <w:bookmarkEnd w:id="6"/>
    </w:p>
    <w:p w14:paraId="00F97F4E" w14:textId="471A257D" w:rsidR="00243EDC" w:rsidRDefault="00243EDC" w:rsidP="00243EDC">
      <w:pPr>
        <w:pStyle w:val="TableCaption"/>
      </w:pPr>
      <w:r>
        <w:lastRenderedPageBreak/>
        <w:t>Table 1: This is a sample</w:t>
      </w:r>
    </w:p>
    <w:tbl>
      <w:tblPr>
        <w:tblW w:w="4378" w:type="pct"/>
        <w:tblLook w:val="07E0" w:firstRow="1" w:lastRow="1" w:firstColumn="1" w:lastColumn="1" w:noHBand="1" w:noVBand="1"/>
      </w:tblPr>
      <w:tblGrid>
        <w:gridCol w:w="6953"/>
        <w:gridCol w:w="656"/>
        <w:gridCol w:w="776"/>
      </w:tblGrid>
      <w:tr w:rsidR="00D60E92" w14:paraId="04CE8C45" w14:textId="77777777" w:rsidTr="002A5EF4">
        <w:trPr>
          <w:trHeight w:val="84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729F1" w14:textId="77777777" w:rsidR="002A5EF4" w:rsidRDefault="002A5EF4" w:rsidP="00415777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0B008" w14:textId="77777777" w:rsidR="002A5EF4" w:rsidRDefault="002A5EF4" w:rsidP="00415777">
            <w:pPr>
              <w:pStyle w:val="Compact"/>
              <w:jc w:val="center"/>
            </w:pPr>
            <w:r>
              <w:t>Tw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E0690" w14:textId="77777777" w:rsidR="002A5EF4" w:rsidRDefault="002A5EF4" w:rsidP="00415777">
            <w:pPr>
              <w:pStyle w:val="Compact"/>
              <w:jc w:val="right"/>
            </w:pPr>
            <w:r>
              <w:t>Three</w:t>
            </w:r>
          </w:p>
        </w:tc>
      </w:tr>
      <w:tr w:rsidR="00D60E92" w14:paraId="71033850" w14:textId="77777777" w:rsidTr="002A5EF4">
        <w:trPr>
          <w:trHeight w:val="1634"/>
        </w:trPr>
        <w:tc>
          <w:tcPr>
            <w:tcW w:w="0" w:type="auto"/>
          </w:tcPr>
          <w:p w14:paraId="02E7F143" w14:textId="77777777" w:rsidR="002A5EF4" w:rsidRDefault="002A5EF4" w:rsidP="0041577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1F41AD" w14:textId="77777777" w:rsidR="002A5EF4" w:rsidRDefault="002A5EF4" w:rsidP="004157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5275561" w14:textId="77777777" w:rsidR="002A5EF4" w:rsidRDefault="002A5EF4" w:rsidP="00415777">
            <w:pPr>
              <w:pStyle w:val="Compact"/>
              <w:jc w:val="right"/>
            </w:pPr>
            <w:r>
              <w:t>3</w:t>
            </w:r>
          </w:p>
        </w:tc>
      </w:tr>
      <w:tr w:rsidR="00D60E92" w14:paraId="35336443" w14:textId="77777777" w:rsidTr="002A5EF4">
        <w:trPr>
          <w:trHeight w:val="1634"/>
        </w:trPr>
        <w:tc>
          <w:tcPr>
            <w:tcW w:w="0" w:type="auto"/>
          </w:tcPr>
          <w:p w14:paraId="35C6402D" w14:textId="2C746019" w:rsidR="00D60E92" w:rsidRDefault="00D60E92" w:rsidP="00D60E92">
            <w:pPr>
              <w:pStyle w:val="BodyText"/>
            </w:pPr>
            <w:r>
              <w:t xml:space="preserve">Body Text style: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amet</w:t>
            </w:r>
            <w:proofErr w:type="spellEnd"/>
            <w:r>
              <w:t xml:space="preserve"> dolor </w:t>
            </w:r>
            <w:proofErr w:type="spellStart"/>
            <w:r>
              <w:t>veritas</w:t>
            </w:r>
            <w:proofErr w:type="spellEnd"/>
            <w:r>
              <w:t xml:space="preserve"> in </w:t>
            </w:r>
            <w:proofErr w:type="spellStart"/>
            <w:r>
              <w:t>trololol</w:t>
            </w:r>
            <w:proofErr w:type="spellEnd"/>
            <w:r>
              <w:t xml:space="preserve"> </w:t>
            </w:r>
            <w:proofErr w:type="spellStart"/>
            <w:r>
              <w:t>bibum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dividendum</w:t>
            </w:r>
            <w:proofErr w:type="spellEnd"/>
            <w:r>
              <w:t xml:space="preserve">.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ipsus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</w:t>
            </w:r>
            <w:proofErr w:type="spellStart"/>
            <w:r>
              <w:t>consequitor</w:t>
            </w:r>
            <w:proofErr w:type="spellEnd"/>
            <w:r>
              <w:t xml:space="preserve">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>.</w:t>
            </w:r>
          </w:p>
          <w:p w14:paraId="2034D709" w14:textId="25009A34" w:rsidR="00D60E92" w:rsidRDefault="00D60E92" w:rsidP="00D60E92">
            <w:pPr>
              <w:pStyle w:val="BodyText"/>
            </w:pPr>
            <w:r>
              <w:t xml:space="preserve">Second paragraph, also Body Text style. </w:t>
            </w:r>
            <w:proofErr w:type="spellStart"/>
            <w:r>
              <w:t>Lorem</w:t>
            </w:r>
            <w:proofErr w:type="spellEnd"/>
            <w:r>
              <w:t xml:space="preserve"> </w:t>
            </w:r>
            <w:proofErr w:type="spellStart"/>
            <w:r>
              <w:t>ipsum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awk</w:t>
            </w:r>
            <w:proofErr w:type="spellEnd"/>
            <w:r>
              <w:t xml:space="preserve"> </w:t>
            </w:r>
            <w:proofErr w:type="spellStart"/>
            <w:r>
              <w:t>conqueathet</w:t>
            </w:r>
            <w:proofErr w:type="spellEnd"/>
            <w:r>
              <w:t xml:space="preserve"> </w:t>
            </w:r>
            <w:proofErr w:type="spellStart"/>
            <w:r>
              <w:t>lorem</w:t>
            </w:r>
            <w:proofErr w:type="spellEnd"/>
            <w:r>
              <w:t xml:space="preserve"> et pompadour. </w:t>
            </w:r>
            <w:proofErr w:type="spellStart"/>
            <w:r>
              <w:t>Stagnus</w:t>
            </w:r>
            <w:proofErr w:type="spellEnd"/>
            <w:r>
              <w:t xml:space="preserve"> </w:t>
            </w:r>
            <w:proofErr w:type="spellStart"/>
            <w:r>
              <w:t>pompus</w:t>
            </w:r>
            <w:proofErr w:type="spellEnd"/>
            <w:r>
              <w:t xml:space="preserve"> et </w:t>
            </w:r>
            <w:proofErr w:type="spellStart"/>
            <w:r>
              <w:t>aqui</w:t>
            </w:r>
            <w:proofErr w:type="spellEnd"/>
            <w:r>
              <w:t xml:space="preserve"> de </w:t>
            </w:r>
            <w:proofErr w:type="spellStart"/>
            <w:r>
              <w:t>lorem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14:paraId="262A26C6" w14:textId="77777777" w:rsidR="00D60E92" w:rsidRDefault="00D60E92" w:rsidP="00D60E92">
            <w:pPr>
              <w:pStyle w:val="BodyText"/>
            </w:pPr>
          </w:p>
        </w:tc>
        <w:tc>
          <w:tcPr>
            <w:tcW w:w="0" w:type="auto"/>
          </w:tcPr>
          <w:p w14:paraId="3A1E3DBE" w14:textId="77777777" w:rsidR="00D60E92" w:rsidRDefault="00D60E92" w:rsidP="00415777">
            <w:pPr>
              <w:pStyle w:val="Compact"/>
              <w:jc w:val="right"/>
            </w:pPr>
          </w:p>
        </w:tc>
      </w:tr>
    </w:tbl>
    <w:p w14:paraId="6B95A1D9" w14:textId="213EC5EC" w:rsidR="006E3044" w:rsidRDefault="00444CE1" w:rsidP="00DF1D47">
      <w:pPr>
        <w:pStyle w:val="Bibliography"/>
      </w:pPr>
      <w:proofErr w:type="gramStart"/>
      <w:r>
        <w:t xml:space="preserve">Black, C. K., </w:t>
      </w:r>
      <w:proofErr w:type="spellStart"/>
      <w:r>
        <w:t>DeLucia</w:t>
      </w:r>
      <w:proofErr w:type="spellEnd"/>
      <w:r>
        <w:t>, E. H. 2015.</w:t>
      </w:r>
      <w:proofErr w:type="gramEnd"/>
      <w:r>
        <w:t xml:space="preserve"> </w:t>
      </w:r>
      <w:r w:rsidR="00EE0816">
        <w:t>This is a fake bibliography</w:t>
      </w:r>
      <w:r>
        <w:t xml:space="preserve"> formatted the way Evan likes it. Journal of Just An Example 60 (3): 129–133.</w:t>
      </w:r>
    </w:p>
    <w:sectPr w:rsidR="006E3044" w:rsidSect="00EA6644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0C69FCF" w14:textId="77777777" w:rsidR="00904203" w:rsidRDefault="00904203" w:rsidP="00904203">
      <w:pPr>
        <w:spacing w:line="240" w:lineRule="auto"/>
      </w:pPr>
      <w:r>
        <w:separator/>
      </w:r>
    </w:p>
  </w:endnote>
  <w:endnote w:type="continuationSeparator" w:id="0">
    <w:p w14:paraId="0D29A4C9" w14:textId="77777777" w:rsidR="00904203" w:rsidRDefault="00904203" w:rsidP="009042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5A817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7717" w14:textId="77777777" w:rsidR="00904203" w:rsidRDefault="00904203" w:rsidP="0090420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84C5F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C738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6EF2DF" w14:textId="77777777" w:rsidR="00904203" w:rsidRDefault="00904203" w:rsidP="0090420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BD9A66" w14:textId="77777777" w:rsidR="00904203" w:rsidRDefault="00904203" w:rsidP="00904203">
      <w:pPr>
        <w:spacing w:line="240" w:lineRule="auto"/>
      </w:pPr>
      <w:r>
        <w:separator/>
      </w:r>
    </w:p>
  </w:footnote>
  <w:footnote w:type="continuationSeparator" w:id="0">
    <w:p w14:paraId="3B3A8CE7" w14:textId="77777777" w:rsidR="00904203" w:rsidRDefault="00904203" w:rsidP="0090420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DC0237"/>
    <w:multiLevelType w:val="multilevel"/>
    <w:tmpl w:val="A434C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C2CAD"/>
    <w:multiLevelType w:val="multilevel"/>
    <w:tmpl w:val="DB76C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F5D0F8"/>
    <w:multiLevelType w:val="multilevel"/>
    <w:tmpl w:val="08DC4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84E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DF569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CB2CF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1DCEC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85BC0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518AA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2E606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6CC2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26922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3478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93E8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BF26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5D4"/>
    <w:rsid w:val="00011C8B"/>
    <w:rsid w:val="00015F24"/>
    <w:rsid w:val="000205EC"/>
    <w:rsid w:val="00113D74"/>
    <w:rsid w:val="00210D59"/>
    <w:rsid w:val="00243EDC"/>
    <w:rsid w:val="002A5EF4"/>
    <w:rsid w:val="00324758"/>
    <w:rsid w:val="00337118"/>
    <w:rsid w:val="00357010"/>
    <w:rsid w:val="0039014B"/>
    <w:rsid w:val="00444CE1"/>
    <w:rsid w:val="004C312D"/>
    <w:rsid w:val="004E29B3"/>
    <w:rsid w:val="00590D07"/>
    <w:rsid w:val="006B209F"/>
    <w:rsid w:val="006E3044"/>
    <w:rsid w:val="00774E29"/>
    <w:rsid w:val="00784D58"/>
    <w:rsid w:val="007E5DEC"/>
    <w:rsid w:val="008414F7"/>
    <w:rsid w:val="008B33CB"/>
    <w:rsid w:val="008B3B79"/>
    <w:rsid w:val="008D6863"/>
    <w:rsid w:val="00904203"/>
    <w:rsid w:val="009F2E32"/>
    <w:rsid w:val="00AC4D56"/>
    <w:rsid w:val="00B86B75"/>
    <w:rsid w:val="00BC3206"/>
    <w:rsid w:val="00BC48D5"/>
    <w:rsid w:val="00C36279"/>
    <w:rsid w:val="00CA48D4"/>
    <w:rsid w:val="00D02CDF"/>
    <w:rsid w:val="00D60E92"/>
    <w:rsid w:val="00DD2D8D"/>
    <w:rsid w:val="00DF1D47"/>
    <w:rsid w:val="00E315A3"/>
    <w:rsid w:val="00EA6644"/>
    <w:rsid w:val="00EA6DAA"/>
    <w:rsid w:val="00EE0816"/>
    <w:rsid w:val="00FC73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CE339E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able Grid" w:uiPriority="59"/>
    <w:lsdException w:name="TOC Heading" w:uiPriority="39" w:qFormat="1"/>
  </w:latentStyles>
  <w:style w:type="paragraph" w:default="1" w:styleId="Normal">
    <w:name w:val="Normal"/>
    <w:qFormat/>
    <w:rsid w:val="00FC7384"/>
    <w:pPr>
      <w:spacing w:after="0" w:line="36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9F2E32"/>
    <w:pPr>
      <w:keepNext/>
      <w:keepLines/>
      <w:ind w:firstLine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9014B"/>
    <w:pPr>
      <w:keepNext/>
      <w:keepLines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24758"/>
    <w:pPr>
      <w:keepNext/>
      <w:keepLines/>
      <w:ind w:firstLine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15F24"/>
    <w:pPr>
      <w:keepNext/>
      <w:keepLines/>
      <w:spacing w:before="200"/>
      <w:ind w:firstLine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015F24"/>
    <w:pPr>
      <w:keepNext/>
      <w:keepLines/>
      <w:spacing w:before="200"/>
      <w:ind w:firstLine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Normal"/>
    <w:link w:val="Heading6Char"/>
    <w:rsid w:val="00015F24"/>
    <w:pPr>
      <w:keepNext/>
      <w:keepLines/>
      <w:spacing w:before="200"/>
      <w:ind w:firstLine="0"/>
      <w:outlineLvl w:val="5"/>
    </w:pPr>
    <w:rPr>
      <w:rFonts w:eastAsiaTheme="majorEastAsia" w:cstheme="majorBidi"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E5DEC"/>
    <w:pPr>
      <w:spacing w:line="240" w:lineRule="auto"/>
      <w:ind w:firstLine="0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1D47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D60E92"/>
  </w:style>
  <w:style w:type="paragraph" w:customStyle="1" w:styleId="TableCaption">
    <w:name w:val="Table Caption"/>
    <w:basedOn w:val="Normal"/>
    <w:rsid w:val="00113D74"/>
    <w:pPr>
      <w:spacing w:line="240" w:lineRule="auto"/>
      <w:ind w:firstLine="0"/>
    </w:pPr>
  </w:style>
  <w:style w:type="paragraph" w:customStyle="1" w:styleId="ImageCaption">
    <w:name w:val="Image Caption"/>
    <w:basedOn w:val="Normal"/>
    <w:link w:val="BodyTextChar"/>
    <w:rsid w:val="008B33CB"/>
    <w:pPr>
      <w:ind w:firstLine="0"/>
    </w:pPr>
  </w:style>
  <w:style w:type="character" w:customStyle="1" w:styleId="BodyTextChar">
    <w:name w:val="Body Text Char"/>
    <w:basedOn w:val="DefaultParagraphFont"/>
    <w:link w:val="ImageCaption"/>
    <w:rsid w:val="008B33CB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rsid w:val="00015F24"/>
    <w:rPr>
      <w:rFonts w:ascii="Courier New" w:hAnsi="Courier New"/>
    </w:rPr>
  </w:style>
  <w:style w:type="character" w:customStyle="1" w:styleId="FootnoteRef">
    <w:name w:val="Footnote Ref"/>
    <w:basedOn w:val="BodyTextChar"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15F24"/>
    <w:pPr>
      <w:wordWrap w:val="0"/>
      <w:ind w:firstLine="0"/>
    </w:pPr>
    <w:rPr>
      <w:rFonts w:ascii="Courier New" w:hAnsi="Courier New"/>
    </w:r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15F24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015F24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015F24"/>
    <w:rPr>
      <w:rFonts w:asciiTheme="minorHAnsi" w:hAnsiTheme="minorHAnsi"/>
      <w:b/>
      <w:smallCaps/>
      <w:sz w:val="22"/>
      <w:szCs w:val="22"/>
    </w:rPr>
  </w:style>
  <w:style w:type="paragraph" w:styleId="BalloonText">
    <w:name w:val="Balloon Text"/>
    <w:basedOn w:val="Normal"/>
    <w:link w:val="BalloonTextChar"/>
    <w:rsid w:val="00015F2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15F24"/>
    <w:rPr>
      <w:rFonts w:ascii="Lucida Grande" w:hAnsi="Lucida Grande"/>
      <w:sz w:val="18"/>
      <w:szCs w:val="18"/>
    </w:rPr>
  </w:style>
  <w:style w:type="paragraph" w:styleId="TOC3">
    <w:name w:val="toc 3"/>
    <w:basedOn w:val="Normal"/>
    <w:next w:val="Normal"/>
    <w:autoRedefine/>
    <w:rsid w:val="00015F24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015F24"/>
    <w:rPr>
      <w:rFonts w:ascii="Times New Roman" w:eastAsiaTheme="majorEastAsia" w:hAnsi="Times New Roman" w:cstheme="majorBidi"/>
      <w:iCs/>
      <w:color w:val="243F60" w:themeColor="accent1" w:themeShade="7F"/>
    </w:rPr>
  </w:style>
  <w:style w:type="character" w:customStyle="1" w:styleId="BodyTextChar1">
    <w:name w:val="Body Text Char1"/>
    <w:basedOn w:val="DefaultParagraphFont"/>
    <w:link w:val="BodyText"/>
    <w:rsid w:val="00D60E92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2A5EF4"/>
    <w:pPr>
      <w:spacing w:after="0"/>
    </w:pPr>
    <w:rPr>
      <w:rFonts w:eastAsiaTheme="minorEastAsia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90420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04203"/>
    <w:rPr>
      <w:rFonts w:ascii="Times New Roman" w:hAnsi="Times New Roman"/>
    </w:rPr>
  </w:style>
  <w:style w:type="character" w:styleId="PageNumber">
    <w:name w:val="page number"/>
    <w:basedOn w:val="DefaultParagraphFont"/>
    <w:rsid w:val="00904203"/>
  </w:style>
  <w:style w:type="character" w:styleId="LineNumber">
    <w:name w:val="line number"/>
    <w:basedOn w:val="DefaultParagraphFont"/>
    <w:rsid w:val="00EA664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C2AB64E-E856-0541-B36F-330D6BC3B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54</Words>
  <Characters>880</Characters>
  <Application>Microsoft Macintosh Word</Application>
  <DocSecurity>0</DocSecurity>
  <Lines>7</Lines>
  <Paragraphs>2</Paragraphs>
  <ScaleCrop>false</ScaleCrop>
  <Company>University of Illinois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ris  Black</cp:lastModifiedBy>
  <cp:revision>33</cp:revision>
  <dcterms:created xsi:type="dcterms:W3CDTF">2015-03-11T22:21:00Z</dcterms:created>
  <dcterms:modified xsi:type="dcterms:W3CDTF">2016-12-15T16:44:00Z</dcterms:modified>
</cp:coreProperties>
</file>